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rew Ludwig</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rew</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udwig</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617 Vantage Lane Glenview 6002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rew.ludwig@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551900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i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3/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